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1585857" w14:textId="77777777" w:rsidR="00040552" w:rsidRDefault="008B7A97">
      <w:pPr>
        <w:pStyle w:val="Heading2"/>
      </w:pPr>
      <w:bookmarkStart w:id="0" w:name="zappmerchantlibrary-sdk-integration-docu"/>
      <w:bookmarkStart w:id="1" w:name="_GoBack"/>
      <w:bookmarkEnd w:id="0"/>
      <w:bookmarkEnd w:id="1"/>
      <w:r>
        <w:t>#ZappMerchantLibrary SDK integration documentation</w:t>
      </w:r>
    </w:p>
    <w:p w14:paraId="4541E902" w14:textId="77777777" w:rsidR="00040552" w:rsidRDefault="008B7A97">
      <w:pPr>
        <w:pStyle w:val="FirstParagraph"/>
      </w:pPr>
      <w:r>
        <w:t>ZappMerchantLibrary is for Android Merchant applications to integrate Pay by Bank app payments.</w:t>
      </w:r>
    </w:p>
    <w:p w14:paraId="0C94BEAE" w14:textId="77777777" w:rsidR="00040552" w:rsidRDefault="008B7A97">
      <w:pPr>
        <w:pStyle w:val="Heading2"/>
      </w:pPr>
      <w:bookmarkStart w:id="2" w:name="build-from-source"/>
      <w:bookmarkEnd w:id="2"/>
      <w:r>
        <w:t>Build from source</w:t>
      </w:r>
    </w:p>
    <w:p w14:paraId="4163E198" w14:textId="77777777" w:rsidR="00040552" w:rsidRDefault="008B7A97">
      <w:pPr>
        <w:pStyle w:val="Heading3"/>
      </w:pPr>
      <w:bookmarkStart w:id="3" w:name="since-the-debug-and-release-versions-of-"/>
      <w:bookmarkEnd w:id="3"/>
      <w:r>
        <w:t>Since the debug and release versions of the Zapp Merchant Android Library .aar files are provided with the release, building the library from source is optional</w:t>
      </w:r>
    </w:p>
    <w:p w14:paraId="2FD24987" w14:textId="77777777" w:rsidR="00040552" w:rsidRDefault="008B7A97">
      <w:pPr>
        <w:pStyle w:val="FirstParagraph"/>
      </w:pPr>
      <w:r>
        <w:t>Gradle (on Mac):</w:t>
      </w:r>
    </w:p>
    <w:p w14:paraId="315B9A8F" w14:textId="77777777" w:rsidR="00040552" w:rsidRDefault="008B7A97">
      <w:pPr>
        <w:pStyle w:val="SourceCode"/>
      </w:pPr>
      <w:r>
        <w:rPr>
          <w:rStyle w:val="VerbatimChar"/>
        </w:rPr>
        <w:t xml:space="preserve">    - open a Terminal Window</w:t>
      </w:r>
      <w:r>
        <w:br/>
      </w:r>
      <w:r>
        <w:rPr>
          <w:rStyle w:val="VerbatimChar"/>
        </w:rPr>
        <w:t xml:space="preserve">    - change directory to be the root folder of "</w:t>
      </w:r>
      <w:r>
        <w:rPr>
          <w:rStyle w:val="VerbatimChar"/>
        </w:rPr>
        <w:t>Sample" (Pay by Bank app - Demo)</w:t>
      </w:r>
      <w:r>
        <w:br/>
      </w:r>
      <w:r>
        <w:rPr>
          <w:rStyle w:val="VerbatimChar"/>
        </w:rPr>
        <w:t xml:space="preserve">        Android Application Project</w:t>
      </w:r>
      <w:r>
        <w:br/>
      </w:r>
      <w:r>
        <w:rPr>
          <w:rStyle w:val="VerbatimChar"/>
        </w:rPr>
        <w:t xml:space="preserve">    - execute command "./gradlew :zapp-merchant-library:assembleRelease"</w:t>
      </w:r>
      <w:r>
        <w:br/>
      </w:r>
      <w:r>
        <w:rPr>
          <w:rStyle w:val="VerbatimChar"/>
        </w:rPr>
        <w:t xml:space="preserve">    - the release Android Archive of the library (zapp-merchant-library-release.aar)</w:t>
      </w:r>
      <w:r>
        <w:br/>
      </w:r>
      <w:r>
        <w:rPr>
          <w:rStyle w:val="VerbatimChar"/>
        </w:rPr>
        <w:t xml:space="preserve">        is located in the ./z</w:t>
      </w:r>
      <w:r>
        <w:rPr>
          <w:rStyle w:val="VerbatimChar"/>
        </w:rPr>
        <w:t>app-merchant-library/build/outputs/aar folder</w:t>
      </w:r>
    </w:p>
    <w:p w14:paraId="2245239D" w14:textId="77777777" w:rsidR="00040552" w:rsidRDefault="008B7A97">
      <w:pPr>
        <w:pStyle w:val="FirstParagraph"/>
      </w:pPr>
      <w:r>
        <w:t>Gradle (on Windows):</w:t>
      </w:r>
    </w:p>
    <w:p w14:paraId="5173F256" w14:textId="77777777" w:rsidR="00040552" w:rsidRDefault="008B7A97">
      <w:pPr>
        <w:pStyle w:val="SourceCode"/>
      </w:pPr>
      <w:r>
        <w:rPr>
          <w:rStyle w:val="VerbatimChar"/>
        </w:rPr>
        <w:t xml:space="preserve">    - open a Command Prompt Window</w:t>
      </w:r>
      <w:r>
        <w:br/>
      </w:r>
      <w:r>
        <w:rPr>
          <w:rStyle w:val="VerbatimChar"/>
        </w:rPr>
        <w:t xml:space="preserve">    - change directory to be the root folder of "Sample" (Pay by Bank app - Demo)</w:t>
      </w:r>
      <w:r>
        <w:br/>
      </w:r>
      <w:r>
        <w:rPr>
          <w:rStyle w:val="VerbatimChar"/>
        </w:rPr>
        <w:t xml:space="preserve">        Android Application Project</w:t>
      </w:r>
      <w:r>
        <w:br/>
      </w:r>
      <w:r>
        <w:rPr>
          <w:rStyle w:val="VerbatimChar"/>
        </w:rPr>
        <w:t xml:space="preserve">    - execute command "gradlew :zapp</w:t>
      </w:r>
      <w:r>
        <w:rPr>
          <w:rStyle w:val="VerbatimChar"/>
        </w:rPr>
        <w:t>-merchant-library:assembleRelease"</w:t>
      </w:r>
      <w:r>
        <w:br/>
      </w:r>
      <w:r>
        <w:rPr>
          <w:rStyle w:val="VerbatimChar"/>
        </w:rPr>
        <w:t xml:space="preserve">    - the release Android Archive of the library (zapp-merchant-library-release.aar)</w:t>
      </w:r>
      <w:r>
        <w:br/>
      </w:r>
      <w:r>
        <w:rPr>
          <w:rStyle w:val="VerbatimChar"/>
        </w:rPr>
        <w:t xml:space="preserve">        is located in the zapp-merchant-library\build\outputs\aar directory</w:t>
      </w:r>
    </w:p>
    <w:p w14:paraId="68249ED6" w14:textId="77777777" w:rsidR="00040552" w:rsidRDefault="008B7A97">
      <w:pPr>
        <w:pStyle w:val="Heading3"/>
      </w:pPr>
      <w:bookmarkStart w:id="4" w:name="import-the-debug-or-release-version-zapp"/>
      <w:bookmarkEnd w:id="4"/>
      <w:r>
        <w:t>Import the debug or release version Zapp Merchant Library .a</w:t>
      </w:r>
      <w:r>
        <w:t>ar to the Merchant Application Project. This is the recommended way of using the library</w:t>
      </w:r>
    </w:p>
    <w:p w14:paraId="5FEE7086" w14:textId="77777777" w:rsidR="00040552" w:rsidRDefault="008B7A97">
      <w:pPr>
        <w:pStyle w:val="FirstParagraph"/>
      </w:pPr>
      <w:r>
        <w:t>Android Studio:</w:t>
      </w:r>
    </w:p>
    <w:p w14:paraId="595FBD63" w14:textId="77777777" w:rsidR="00040552" w:rsidRDefault="008B7A97">
      <w:pPr>
        <w:pStyle w:val="SourceCode"/>
      </w:pPr>
      <w:r>
        <w:rPr>
          <w:rStyle w:val="VerbatimChar"/>
        </w:rPr>
        <w:lastRenderedPageBreak/>
        <w:t xml:space="preserve">    - select "File" -&gt; "New" -&gt; "New Module"</w:t>
      </w:r>
      <w:r>
        <w:br/>
      </w:r>
      <w:r>
        <w:rPr>
          <w:rStyle w:val="VerbatimChar"/>
        </w:rPr>
        <w:t xml:space="preserve">    - select "Import .JAR or .AAR package"</w:t>
      </w:r>
      <w:r>
        <w:br/>
      </w:r>
      <w:r>
        <w:rPr>
          <w:rStyle w:val="VerbatimChar"/>
        </w:rPr>
        <w:t xml:space="preserve">    - click "Next"</w:t>
      </w:r>
      <w:r>
        <w:br/>
      </w:r>
      <w:r>
        <w:rPr>
          <w:rStyle w:val="VerbatimChar"/>
        </w:rPr>
        <w:t xml:space="preserve">    - browse "zapp-merchant-library-release.</w:t>
      </w:r>
      <w:r>
        <w:rPr>
          <w:rStyle w:val="VerbatimChar"/>
        </w:rPr>
        <w:t>aar" file in to the "File name" field</w:t>
      </w:r>
      <w:r>
        <w:br/>
      </w:r>
      <w:r>
        <w:rPr>
          <w:rStyle w:val="VerbatimChar"/>
        </w:rPr>
        <w:t xml:space="preserve">    - enter "zapp-merchant-libarary-1.0.0" in to the "Subproject name" field</w:t>
      </w:r>
      <w:r>
        <w:br/>
      </w:r>
      <w:r>
        <w:rPr>
          <w:rStyle w:val="VerbatimChar"/>
        </w:rPr>
        <w:t xml:space="preserve">    - click "Finish"</w:t>
      </w:r>
    </w:p>
    <w:p w14:paraId="48F170B5" w14:textId="77777777" w:rsidR="00040552" w:rsidRDefault="008B7A97">
      <w:pPr>
        <w:pStyle w:val="Heading2"/>
      </w:pPr>
      <w:bookmarkStart w:id="5" w:name="add-the-source"/>
      <w:bookmarkEnd w:id="5"/>
      <w:r>
        <w:t>Add the source</w:t>
      </w:r>
    </w:p>
    <w:p w14:paraId="717D9F40" w14:textId="77777777" w:rsidR="00040552" w:rsidRDefault="008B7A97">
      <w:pPr>
        <w:pStyle w:val="Heading3"/>
      </w:pPr>
      <w:bookmarkStart w:id="6" w:name="adding-the-source-of-the-zapp-merchant-l"/>
      <w:bookmarkEnd w:id="6"/>
      <w:r>
        <w:t>Adding the source of the Zapp Merchant Library to the Merchant Application Project is not recommended. Ho</w:t>
      </w:r>
      <w:r>
        <w:t>wever, it may be useful to do this during the development phase</w:t>
      </w:r>
    </w:p>
    <w:p w14:paraId="7B534FBC" w14:textId="77777777" w:rsidR="00040552" w:rsidRDefault="008B7A97">
      <w:pPr>
        <w:pStyle w:val="FirstParagraph"/>
      </w:pPr>
      <w:r>
        <w:t>Android Studio:</w:t>
      </w:r>
    </w:p>
    <w:p w14:paraId="4626D84E" w14:textId="77777777" w:rsidR="00040552" w:rsidRDefault="008B7A97">
      <w:pPr>
        <w:pStyle w:val="SourceCode"/>
      </w:pPr>
      <w:r>
        <w:rPr>
          <w:rStyle w:val="VerbatimChar"/>
        </w:rPr>
        <w:t xml:space="preserve">    - select "File" -&gt; "New" -&gt; "Import Module"</w:t>
      </w:r>
      <w:r>
        <w:br/>
      </w:r>
      <w:r>
        <w:rPr>
          <w:rStyle w:val="VerbatimChar"/>
        </w:rPr>
        <w:t xml:space="preserve">    - browse "zapp-merchant-library" subfolder of the Sample (Pay by Bank app - demo) application in to the "Source directory" f</w:t>
      </w:r>
      <w:r>
        <w:rPr>
          <w:rStyle w:val="VerbatimChar"/>
        </w:rPr>
        <w:t>ield</w:t>
      </w:r>
      <w:r>
        <w:br/>
      </w:r>
      <w:r>
        <w:rPr>
          <w:rStyle w:val="VerbatimChar"/>
        </w:rPr>
        <w:t xml:space="preserve">    - observe that the "zapp-core-library" appears in the additional required modules list</w:t>
      </w:r>
      <w:r>
        <w:br/>
      </w:r>
      <w:r>
        <w:rPr>
          <w:rStyle w:val="VerbatimChar"/>
        </w:rPr>
        <w:t xml:space="preserve">    - click "Finish"</w:t>
      </w:r>
    </w:p>
    <w:p w14:paraId="5B450FA9" w14:textId="77777777" w:rsidR="00040552" w:rsidRDefault="008B7A97">
      <w:pPr>
        <w:pStyle w:val="FirstParagraph"/>
      </w:pPr>
      <w:r>
        <w:t>The source code structure</w:t>
      </w:r>
    </w:p>
    <w:p w14:paraId="0376B2BF" w14:textId="77777777" w:rsidR="00040552" w:rsidRDefault="008B7A97">
      <w:pPr>
        <w:pStyle w:val="Compact"/>
        <w:numPr>
          <w:ilvl w:val="0"/>
          <w:numId w:val="3"/>
        </w:numPr>
      </w:pPr>
      <w:r>
        <w:t>com.zapp.library.merchant</w:t>
      </w:r>
    </w:p>
    <w:p w14:paraId="7BB3EF86" w14:textId="77777777" w:rsidR="00040552" w:rsidRDefault="008B7A97">
      <w:pPr>
        <w:pStyle w:val="Compact"/>
        <w:numPr>
          <w:ilvl w:val="1"/>
          <w:numId w:val="4"/>
        </w:numPr>
      </w:pPr>
      <w:r>
        <w:t>exception - predefined errors</w:t>
      </w:r>
    </w:p>
    <w:p w14:paraId="40F8D2FA" w14:textId="77777777" w:rsidR="00040552" w:rsidRDefault="008B7A97">
      <w:pPr>
        <w:pStyle w:val="Compact"/>
        <w:numPr>
          <w:ilvl w:val="1"/>
          <w:numId w:val="4"/>
        </w:numPr>
      </w:pPr>
      <w:r>
        <w:t>model - payment request builder</w:t>
      </w:r>
    </w:p>
    <w:p w14:paraId="24C29EDB" w14:textId="77777777" w:rsidR="00040552" w:rsidRDefault="008B7A97">
      <w:pPr>
        <w:pStyle w:val="Compact"/>
        <w:numPr>
          <w:ilvl w:val="2"/>
          <w:numId w:val="5"/>
        </w:numPr>
      </w:pPr>
      <w:r>
        <w:t>callback - callback liste</w:t>
      </w:r>
      <w:r>
        <w:t>ners for delegate calls</w:t>
      </w:r>
    </w:p>
    <w:p w14:paraId="59550FD3" w14:textId="77777777" w:rsidR="00040552" w:rsidRDefault="008B7A97">
      <w:pPr>
        <w:pStyle w:val="Compact"/>
        <w:numPr>
          <w:ilvl w:val="1"/>
          <w:numId w:val="4"/>
        </w:numPr>
      </w:pPr>
      <w:r>
        <w:t>service</w:t>
      </w:r>
    </w:p>
    <w:p w14:paraId="2F4CEA72" w14:textId="77777777" w:rsidR="00040552" w:rsidRDefault="008B7A97">
      <w:pPr>
        <w:pStyle w:val="Compact"/>
        <w:numPr>
          <w:ilvl w:val="2"/>
          <w:numId w:val="6"/>
        </w:numPr>
      </w:pPr>
      <w:r>
        <w:t>delegate - the delegate interfaces to be implemented by the Merchant Application</w:t>
      </w:r>
    </w:p>
    <w:p w14:paraId="34CAD442" w14:textId="77777777" w:rsidR="00040552" w:rsidRDefault="008B7A97">
      <w:pPr>
        <w:pStyle w:val="Compact"/>
        <w:numPr>
          <w:ilvl w:val="2"/>
          <w:numId w:val="6"/>
        </w:numPr>
      </w:pPr>
      <w:r>
        <w:t>impl - Zapp merchant service implementation</w:t>
      </w:r>
    </w:p>
    <w:p w14:paraId="643DAE55" w14:textId="77777777" w:rsidR="00040552" w:rsidRDefault="008B7A97">
      <w:pPr>
        <w:pStyle w:val="Compact"/>
        <w:numPr>
          <w:ilvl w:val="2"/>
          <w:numId w:val="6"/>
        </w:numPr>
      </w:pPr>
      <w:r>
        <w:t>provider - Zapp merchant service interface</w:t>
      </w:r>
    </w:p>
    <w:p w14:paraId="2D55E239" w14:textId="77777777" w:rsidR="00040552" w:rsidRDefault="008B7A97">
      <w:pPr>
        <w:pStyle w:val="Compact"/>
        <w:numPr>
          <w:ilvl w:val="1"/>
          <w:numId w:val="4"/>
        </w:numPr>
      </w:pPr>
      <w:r>
        <w:t>ui - Pay by Bank app popup activity</w:t>
      </w:r>
    </w:p>
    <w:p w14:paraId="52D47B66" w14:textId="77777777" w:rsidR="00040552" w:rsidRDefault="008B7A97">
      <w:pPr>
        <w:pStyle w:val="Compact"/>
        <w:numPr>
          <w:ilvl w:val="2"/>
          <w:numId w:val="7"/>
        </w:numPr>
      </w:pPr>
      <w:r>
        <w:lastRenderedPageBreak/>
        <w:t>fragment - Pay by Bank app popup fragments (mcomm, ecomm, error)</w:t>
      </w:r>
    </w:p>
    <w:p w14:paraId="3C8ED7F7" w14:textId="77777777" w:rsidR="00040552" w:rsidRDefault="008B7A97">
      <w:pPr>
        <w:pStyle w:val="Compact"/>
        <w:numPr>
          <w:ilvl w:val="1"/>
          <w:numId w:val="4"/>
        </w:numPr>
      </w:pPr>
      <w:r>
        <w:t>util - utility classes</w:t>
      </w:r>
    </w:p>
    <w:p w14:paraId="4EFFE563" w14:textId="77777777" w:rsidR="00040552" w:rsidRDefault="008B7A97">
      <w:pPr>
        <w:pStyle w:val="Compact"/>
        <w:numPr>
          <w:ilvl w:val="1"/>
          <w:numId w:val="4"/>
        </w:numPr>
      </w:pPr>
      <w:r>
        <w:t>view - Zapp custom widgets and Pay by Bank app button</w:t>
      </w:r>
    </w:p>
    <w:p w14:paraId="4A0FEBD1" w14:textId="77777777" w:rsidR="00040552" w:rsidRDefault="008B7A97">
      <w:pPr>
        <w:pStyle w:val="Heading2"/>
      </w:pPr>
      <w:bookmarkStart w:id="7" w:name="usage"/>
      <w:bookmarkEnd w:id="7"/>
      <w:r>
        <w:t>Usage</w:t>
      </w:r>
    </w:p>
    <w:p w14:paraId="5FD69D7F" w14:textId="77777777" w:rsidR="00040552" w:rsidRDefault="008B7A97">
      <w:pPr>
        <w:pStyle w:val="Heading3"/>
      </w:pPr>
      <w:bookmarkStart w:id="8" w:name="add-pay-by-bank-app-button-to-view-layou"/>
      <w:bookmarkEnd w:id="8"/>
      <w:r>
        <w:t>Add Pay by Bank App Button To View Layout</w:t>
      </w:r>
    </w:p>
    <w:p w14:paraId="4764F28B" w14:textId="77777777" w:rsidR="00040552" w:rsidRDefault="008B7A97">
      <w:pPr>
        <w:pStyle w:val="FirstParagraph"/>
      </w:pPr>
      <w:r>
        <w:t>Add the following to your layout resource:</w:t>
      </w:r>
    </w:p>
    <w:p w14:paraId="06B99D6F" w14:textId="77777777" w:rsidR="00040552" w:rsidRDefault="008B7A97">
      <w:pPr>
        <w:pStyle w:val="SourceCode"/>
      </w:pPr>
      <w:r>
        <w:rPr>
          <w:rStyle w:val="VerbatimChar"/>
        </w:rPr>
        <w:t xml:space="preserve">    &lt;</w:t>
      </w:r>
      <w:r>
        <w:rPr>
          <w:rStyle w:val="VerbatimChar"/>
        </w:rPr>
        <w:t>com.zapp.library.merchant.view.PBBAButton</w:t>
      </w:r>
      <w:r>
        <w:br/>
      </w:r>
      <w:r>
        <w:rPr>
          <w:rStyle w:val="VerbatimChar"/>
        </w:rPr>
        <w:t xml:space="preserve">        android:id="@+id/pbba_button"</w:t>
      </w:r>
      <w:r>
        <w:br/>
      </w:r>
      <w:r>
        <w:rPr>
          <w:rStyle w:val="VerbatimChar"/>
        </w:rPr>
        <w:t xml:space="preserve">        android:layout_width="match_parent"</w:t>
      </w:r>
      <w:r>
        <w:br/>
      </w:r>
      <w:r>
        <w:rPr>
          <w:rStyle w:val="VerbatimChar"/>
        </w:rPr>
        <w:t xml:space="preserve">        android:layout_height="wrap_content" /&gt;</w:t>
      </w:r>
    </w:p>
    <w:p w14:paraId="19D9641F" w14:textId="77777777" w:rsidR="00040552" w:rsidRDefault="008B7A97">
      <w:pPr>
        <w:pStyle w:val="Heading3"/>
      </w:pPr>
      <w:bookmarkStart w:id="9" w:name="create-a-zapp-payment-request"/>
      <w:bookmarkEnd w:id="9"/>
      <w:r>
        <w:t>Create a Zapp Payment Request</w:t>
      </w:r>
    </w:p>
    <w:p w14:paraId="43E2C6F6" w14:textId="77777777" w:rsidR="00040552" w:rsidRDefault="008B7A97">
      <w:pPr>
        <w:pStyle w:val="FirstParagraph"/>
      </w:pPr>
      <w:r>
        <w:t>There are several types of possible payments. Here are</w:t>
      </w:r>
      <w:r>
        <w:t xml:space="preserve"> examples of how to create payment request for "Quick Payment", "Paying a bill" or "SMB" journey More examples are present in the Sample (Pay by Bank app - Demo) Application source code.</w:t>
      </w:r>
    </w:p>
    <w:p w14:paraId="6DF7B311" w14:textId="77777777" w:rsidR="00040552" w:rsidRDefault="008B7A97">
      <w:pPr>
        <w:pStyle w:val="Heading4"/>
      </w:pPr>
      <w:bookmarkStart w:id="10" w:name="quick-payment"/>
      <w:bookmarkEnd w:id="10"/>
      <w:r>
        <w:t>Quick Payment</w:t>
      </w:r>
    </w:p>
    <w:p w14:paraId="529D7C00" w14:textId="77777777" w:rsidR="00040552" w:rsidRDefault="008B7A97">
      <w:pPr>
        <w:pStyle w:val="SourceCode"/>
      </w:pPr>
      <w:r>
        <w:rPr>
          <w:rStyle w:val="VerbatimChar"/>
        </w:rPr>
        <w:t xml:space="preserve">    final CurrencyAmount amount = new CurrencyAmount(15</w:t>
      </w:r>
      <w:r>
        <w:rPr>
          <w:rStyle w:val="VerbatimChar"/>
        </w:rPr>
        <w:t>09, CurrencyAmount.POUNDS); //£15.09</w:t>
      </w:r>
      <w:r>
        <w:br/>
      </w:r>
      <w:r>
        <w:br/>
      </w:r>
      <w:r>
        <w:rPr>
          <w:rStyle w:val="VerbatimChar"/>
        </w:rPr>
        <w:t xml:space="preserve">    final Address merchantAddress = new Address("200 Queen Victoria Street", /*line2*/ null, /*line3*/ null, /*line4*/ null, /*line5*/ null, /*line6*/ null,</w:t>
      </w:r>
      <w:r>
        <w:br/>
      </w:r>
      <w:r>
        <w:rPr>
          <w:rStyle w:val="VerbatimChar"/>
        </w:rPr>
        <w:t xml:space="preserve">        /* postCode */ null, Address.UK);</w:t>
      </w:r>
      <w:r>
        <w:br/>
      </w:r>
      <w:r>
        <w:rPr>
          <w:rStyle w:val="VerbatimChar"/>
        </w:rPr>
        <w:t xml:space="preserve">    //logoUrl is nu</w:t>
      </w:r>
      <w:r>
        <w:rPr>
          <w:rStyle w:val="VerbatimChar"/>
        </w:rPr>
        <w:t>ll because it is set in Zapp Core already</w:t>
      </w:r>
      <w:r>
        <w:br/>
      </w:r>
      <w:r>
        <w:rPr>
          <w:rStyle w:val="VerbatimChar"/>
        </w:rPr>
        <w:t xml:space="preserve">    final Merchant merchant = new Merchant("000001", "ZappMerchantDemo", "merchantdemo@zapp.co.uk", /*phone*/ null, merchantAddress,</w:t>
      </w:r>
      <w:r>
        <w:br/>
      </w:r>
      <w:r>
        <w:rPr>
          <w:rStyle w:val="VerbatimChar"/>
        </w:rPr>
        <w:t xml:space="preserve">            Uri.parse("https://play.google.com/store/apps/details?id=merchant.app</w:t>
      </w:r>
      <w:r>
        <w:rPr>
          <w:rStyle w:val="VerbatimChar"/>
        </w:rPr>
        <w:t>lication.package").toString(), /* logoUrl */ null);</w:t>
      </w:r>
      <w:r>
        <w:br/>
      </w:r>
      <w:r>
        <w:br/>
      </w:r>
      <w:r>
        <w:rPr>
          <w:rStyle w:val="VerbatimChar"/>
        </w:rPr>
        <w:lastRenderedPageBreak/>
        <w:t xml:space="preserve">    final PaymentRequestBuilder paymentRequestBuilder = new PaymentRequestBuilder();</w:t>
      </w:r>
      <w:r>
        <w:br/>
      </w:r>
      <w:r>
        <w:rPr>
          <w:rStyle w:val="VerbatimChar"/>
        </w:rPr>
        <w:t xml:space="preserve">    paymentRequestBuilder</w:t>
      </w:r>
      <w:r>
        <w:br/>
      </w:r>
      <w:r>
        <w:rPr>
          <w:rStyle w:val="VerbatimChar"/>
        </w:rPr>
        <w:t xml:space="preserve">            .withPaymentType(PaymentType.INSTANT_PAYMENT)</w:t>
      </w:r>
      <w:r>
        <w:br/>
      </w:r>
      <w:r>
        <w:rPr>
          <w:rStyle w:val="VerbatimChar"/>
        </w:rPr>
        <w:t xml:space="preserve">            .withCheckoutType(Chec</w:t>
      </w:r>
      <w:r>
        <w:rPr>
          <w:rStyle w:val="VerbatimChar"/>
        </w:rPr>
        <w:t>koutType.QUICK)</w:t>
      </w:r>
      <w:r>
        <w:br/>
      </w:r>
      <w:r>
        <w:rPr>
          <w:rStyle w:val="VerbatimChar"/>
        </w:rPr>
        <w:t xml:space="preserve">            .withDeliveryType(DeliveryType.ADDRESS)</w:t>
      </w:r>
      <w:r>
        <w:br/>
      </w:r>
      <w:r>
        <w:rPr>
          <w:rStyle w:val="VerbatimChar"/>
        </w:rPr>
        <w:t xml:space="preserve">            .withAmount(amount)</w:t>
      </w:r>
      <w:r>
        <w:br/>
      </w:r>
      <w:r>
        <w:rPr>
          <w:rStyle w:val="VerbatimChar"/>
        </w:rPr>
        <w:t xml:space="preserve">            .withMerchant(merchant)</w:t>
      </w:r>
      <w:r>
        <w:br/>
      </w:r>
      <w:r>
        <w:rPr>
          <w:rStyle w:val="VerbatimChar"/>
        </w:rPr>
        <w:t xml:space="preserve">            .withMerchantCallbackUrl(getString(R.string.app_scheme));</w:t>
      </w:r>
      <w:r>
        <w:br/>
      </w:r>
      <w:r>
        <w:br/>
      </w:r>
      <w:r>
        <w:rPr>
          <w:rStyle w:val="VerbatimChar"/>
        </w:rPr>
        <w:t xml:space="preserve">    final PaymentRequest paymentRequest = payment</w:t>
      </w:r>
      <w:r>
        <w:rPr>
          <w:rStyle w:val="VerbatimChar"/>
        </w:rPr>
        <w:t>RequestBuilder.build();</w:t>
      </w:r>
    </w:p>
    <w:p w14:paraId="7EAAEA55" w14:textId="77777777" w:rsidR="00040552" w:rsidRDefault="008B7A97">
      <w:pPr>
        <w:pStyle w:val="Heading4"/>
      </w:pPr>
      <w:bookmarkStart w:id="11" w:name="paying-a-bill"/>
      <w:bookmarkEnd w:id="11"/>
      <w:r>
        <w:t>Paying a bill</w:t>
      </w:r>
    </w:p>
    <w:p w14:paraId="7DECB304" w14:textId="77777777" w:rsidR="00040552" w:rsidRDefault="008B7A97">
      <w:pPr>
        <w:pStyle w:val="SourceCode"/>
      </w:pPr>
      <w:r>
        <w:rPr>
          <w:rStyle w:val="VerbatimChar"/>
        </w:rPr>
        <w:t xml:space="preserve">    final CurrencyAmount amount = new CurrencyAmount(1825, CurrencyAmount.POUNDS); //£18.25</w:t>
      </w:r>
      <w:r>
        <w:br/>
      </w:r>
      <w:r>
        <w:br/>
      </w:r>
      <w:r>
        <w:rPr>
          <w:rStyle w:val="VerbatimChar"/>
        </w:rPr>
        <w:t xml:space="preserve">    final Date periodFrom = DATE_FORMATTER.parse("2015-08-01");</w:t>
      </w:r>
      <w:r>
        <w:br/>
      </w:r>
      <w:r>
        <w:rPr>
          <w:rStyle w:val="VerbatimChar"/>
        </w:rPr>
        <w:t xml:space="preserve">    final Date periodTo = DATE_FORMATTER.parse("2015-08-30");</w:t>
      </w:r>
      <w:r>
        <w:br/>
      </w:r>
      <w:r>
        <w:rPr>
          <w:rStyle w:val="VerbatimChar"/>
        </w:rPr>
        <w:t xml:space="preserve">    final BillDetails billDetails = new BillDetails("8500 222 66138", "Y6557802", periodFrom, periodTo);</w:t>
      </w:r>
      <w:r>
        <w:br/>
      </w:r>
      <w:r>
        <w:br/>
      </w:r>
      <w:r>
        <w:rPr>
          <w:rStyle w:val="VerbatimChar"/>
        </w:rPr>
        <w:t xml:space="preserve">    final Address userAddress = new Address("10 Downing Street", /*line2*/ "Westminster", /*line3*/ "London", /*line4*/ null, /*line5*/ null, /*line6</w:t>
      </w:r>
      <w:r>
        <w:rPr>
          <w:rStyle w:val="VerbatimChar"/>
        </w:rPr>
        <w:t>*/ null,</w:t>
      </w:r>
      <w:r>
        <w:br/>
      </w:r>
      <w:r>
        <w:rPr>
          <w:rStyle w:val="VerbatimChar"/>
        </w:rPr>
        <w:t xml:space="preserve">    /*postCode*/ "SW1A 2AA", Address.UK);</w:t>
      </w:r>
      <w:r>
        <w:br/>
      </w:r>
      <w:r>
        <w:rPr>
          <w:rStyle w:val="VerbatimChar"/>
        </w:rPr>
        <w:t xml:space="preserve">    final User user = new User("John", "Smith", /*middle name*/ null, /*title*/ null, /*email*/ null, /*phone*/ null);</w:t>
      </w:r>
      <w:r>
        <w:br/>
      </w:r>
      <w:r>
        <w:br/>
      </w:r>
      <w:r>
        <w:rPr>
          <w:rStyle w:val="VerbatimChar"/>
        </w:rPr>
        <w:t xml:space="preserve">    final Address merchantAddress = new Address("200 Queen Victoria Street", /*line2*</w:t>
      </w:r>
      <w:r>
        <w:rPr>
          <w:rStyle w:val="VerbatimChar"/>
        </w:rPr>
        <w:t>/ null, /*line3*/ null, /*line4*/ null, /*line5*/ null, /*line6*/ null,</w:t>
      </w:r>
      <w:r>
        <w:br/>
      </w:r>
      <w:r>
        <w:rPr>
          <w:rStyle w:val="VerbatimChar"/>
        </w:rPr>
        <w:t xml:space="preserve">    /*postCode*/ null, Address.UK);</w:t>
      </w:r>
      <w:r>
        <w:br/>
      </w:r>
      <w:r>
        <w:rPr>
          <w:rStyle w:val="VerbatimChar"/>
        </w:rPr>
        <w:t xml:space="preserve">    //logoUrl is null because it is set in Zapp Core already</w:t>
      </w:r>
      <w:r>
        <w:br/>
      </w:r>
      <w:r>
        <w:rPr>
          <w:rStyle w:val="VerbatimChar"/>
        </w:rPr>
        <w:t xml:space="preserve">    final Merchant merchant = new Merchant("000001", "ZappMerchantDemo", "merchantdemo@</w:t>
      </w:r>
      <w:r>
        <w:rPr>
          <w:rStyle w:val="VerbatimChar"/>
        </w:rPr>
        <w:t>zapp.co.uk", /*phone*/ null, merchantAddress,</w:t>
      </w:r>
      <w:r>
        <w:br/>
      </w:r>
      <w:r>
        <w:rPr>
          <w:rStyle w:val="VerbatimChar"/>
        </w:rPr>
        <w:t xml:space="preserve">            Uri.parse("https://play.google.com/store/apps/details?id=merchant.application.package").toString(), /* logoUrl */ null);</w:t>
      </w:r>
      <w:r>
        <w:br/>
      </w:r>
      <w:r>
        <w:lastRenderedPageBreak/>
        <w:br/>
      </w:r>
      <w:r>
        <w:rPr>
          <w:rStyle w:val="VerbatimChar"/>
        </w:rPr>
        <w:t xml:space="preserve">    final PaymentRequestBuilder paymentRequestBuilder = new PaymentRequestBu</w:t>
      </w:r>
      <w:r>
        <w:rPr>
          <w:rStyle w:val="VerbatimChar"/>
        </w:rPr>
        <w:t>ilder();</w:t>
      </w:r>
      <w:r>
        <w:br/>
      </w:r>
      <w:r>
        <w:rPr>
          <w:rStyle w:val="VerbatimChar"/>
        </w:rPr>
        <w:t xml:space="preserve">    paymentRequestBuilder</w:t>
      </w:r>
      <w:r>
        <w:br/>
      </w:r>
      <w:r>
        <w:rPr>
          <w:rStyle w:val="VerbatimChar"/>
        </w:rPr>
        <w:t xml:space="preserve">            .withPaymentType(PaymentType.BILL_PAY)</w:t>
      </w:r>
      <w:r>
        <w:br/>
      </w:r>
      <w:r>
        <w:rPr>
          <w:rStyle w:val="VerbatimChar"/>
        </w:rPr>
        <w:t xml:space="preserve">            .withCheckoutType(CheckoutType.NORMAL)</w:t>
      </w:r>
      <w:r>
        <w:br/>
      </w:r>
      <w:r>
        <w:rPr>
          <w:rStyle w:val="VerbatimChar"/>
        </w:rPr>
        <w:t xml:space="preserve">            .withDeliveryType(DeliveryType.ADDRESS)</w:t>
      </w:r>
      <w:r>
        <w:br/>
      </w:r>
      <w:r>
        <w:rPr>
          <w:rStyle w:val="VerbatimChar"/>
        </w:rPr>
        <w:t xml:space="preserve">            .withAmount(amount)</w:t>
      </w:r>
      <w:r>
        <w:br/>
      </w:r>
      <w:r>
        <w:rPr>
          <w:rStyle w:val="VerbatimChar"/>
        </w:rPr>
        <w:t xml:space="preserve">            .withAddress(userAddres</w:t>
      </w:r>
      <w:r>
        <w:rPr>
          <w:rStyle w:val="VerbatimChar"/>
        </w:rPr>
        <w:t>s)</w:t>
      </w:r>
      <w:r>
        <w:br/>
      </w:r>
      <w:r>
        <w:rPr>
          <w:rStyle w:val="VerbatimChar"/>
        </w:rPr>
        <w:t xml:space="preserve">            .withUser(user)</w:t>
      </w:r>
      <w:r>
        <w:br/>
      </w:r>
      <w:r>
        <w:rPr>
          <w:rStyle w:val="VerbatimChar"/>
        </w:rPr>
        <w:t xml:space="preserve">            .withMerchant(merchant)</w:t>
      </w:r>
      <w:r>
        <w:br/>
      </w:r>
      <w:r>
        <w:rPr>
          <w:rStyle w:val="VerbatimChar"/>
        </w:rPr>
        <w:t xml:space="preserve">            .withBillDetails(billDetails)</w:t>
      </w:r>
      <w:r>
        <w:br/>
      </w:r>
      <w:r>
        <w:rPr>
          <w:rStyle w:val="VerbatimChar"/>
        </w:rPr>
        <w:t xml:space="preserve">            .withMerchantCallbackUrl(getString(R.string.app_scheme));</w:t>
      </w:r>
      <w:r>
        <w:br/>
      </w:r>
      <w:r>
        <w:br/>
      </w:r>
      <w:r>
        <w:rPr>
          <w:rStyle w:val="VerbatimChar"/>
        </w:rPr>
        <w:t xml:space="preserve">    final PaymentRequest paymentRequest = paymentRequestBuilder.build();</w:t>
      </w:r>
    </w:p>
    <w:p w14:paraId="7C9C8F45" w14:textId="77777777" w:rsidR="00040552" w:rsidRDefault="008B7A97">
      <w:pPr>
        <w:pStyle w:val="Heading4"/>
      </w:pPr>
      <w:bookmarkStart w:id="12" w:name="smb-journey"/>
      <w:bookmarkEnd w:id="12"/>
      <w:r>
        <w:t>SMB</w:t>
      </w:r>
      <w:r>
        <w:t xml:space="preserve"> Journey</w:t>
      </w:r>
    </w:p>
    <w:p w14:paraId="1D313CC9" w14:textId="77777777" w:rsidR="00040552" w:rsidRDefault="008B7A97">
      <w:pPr>
        <w:pStyle w:val="SourceCode"/>
      </w:pPr>
      <w:r>
        <w:rPr>
          <w:rStyle w:val="VerbatimChar"/>
        </w:rPr>
        <w:t xml:space="preserve">    final CurrencyAmount amount = new CurrencyAmount(4800, CurrencyAmount.POUNDS); //£48.00</w:t>
      </w:r>
      <w:r>
        <w:br/>
      </w:r>
      <w:r>
        <w:br/>
      </w:r>
      <w:r>
        <w:rPr>
          <w:rStyle w:val="VerbatimChar"/>
        </w:rPr>
        <w:t xml:space="preserve">    final Address merchantAddress = new Address("200 Queen Victoria Street"</w:t>
      </w:r>
      <w:r>
        <w:rPr>
          <w:rStyle w:val="VerbatimChar"/>
        </w:rPr>
        <w:t>, /*line2*/ null, /*line3*/ null, /*line4*/ null, /*line5*/ null, /*line6*/ null,</w:t>
      </w:r>
      <w:r>
        <w:br/>
      </w:r>
      <w:r>
        <w:rPr>
          <w:rStyle w:val="VerbatimChar"/>
        </w:rPr>
        <w:t xml:space="preserve">    /*postCode*/ null, Address.UK);</w:t>
      </w:r>
      <w:r>
        <w:br/>
      </w:r>
      <w:r>
        <w:rPr>
          <w:rStyle w:val="VerbatimChar"/>
        </w:rPr>
        <w:t xml:space="preserve">    //logoUrl is null because it is set in Zapp Core already</w:t>
      </w:r>
      <w:r>
        <w:br/>
      </w:r>
      <w:r>
        <w:rPr>
          <w:rStyle w:val="VerbatimChar"/>
        </w:rPr>
        <w:t xml:space="preserve">    final Merchant merchant = new Merchant("000001", "ZappMerchantDemo", "mer</w:t>
      </w:r>
      <w:r>
        <w:rPr>
          <w:rStyle w:val="VerbatimChar"/>
        </w:rPr>
        <w:t>chantdemo@zapp.co.uk", /*phone*/ null, merchantAddress,</w:t>
      </w:r>
      <w:r>
        <w:br/>
      </w:r>
      <w:r>
        <w:rPr>
          <w:rStyle w:val="VerbatimChar"/>
        </w:rPr>
        <w:t xml:space="preserve">            Uri.parse("https://play.google.com/store/apps/details?id=merchant.application.package").toString(), /* logoUrl */ null);</w:t>
      </w:r>
      <w:r>
        <w:br/>
      </w:r>
      <w:r>
        <w:br/>
      </w:r>
      <w:r>
        <w:rPr>
          <w:rStyle w:val="VerbatimChar"/>
        </w:rPr>
        <w:t xml:space="preserve">    final PaymentRequestBuilder paymentRequestBuilder = new Paymen</w:t>
      </w:r>
      <w:r>
        <w:rPr>
          <w:rStyle w:val="VerbatimChar"/>
        </w:rPr>
        <w:t>tRequestBuilder();</w:t>
      </w:r>
      <w:r>
        <w:br/>
      </w:r>
      <w:r>
        <w:rPr>
          <w:rStyle w:val="VerbatimChar"/>
        </w:rPr>
        <w:t xml:space="preserve">    paymentRequestBuilder</w:t>
      </w:r>
      <w:r>
        <w:br/>
      </w:r>
      <w:r>
        <w:rPr>
          <w:rStyle w:val="VerbatimChar"/>
        </w:rPr>
        <w:t xml:space="preserve">            .withPaymentType(PaymentType.SMB)</w:t>
      </w:r>
      <w:r>
        <w:br/>
      </w:r>
      <w:r>
        <w:rPr>
          <w:rStyle w:val="VerbatimChar"/>
        </w:rPr>
        <w:t xml:space="preserve">            .withCheckoutType(CheckoutType.NORMAL)</w:t>
      </w:r>
      <w:r>
        <w:br/>
      </w:r>
      <w:r>
        <w:rPr>
          <w:rStyle w:val="VerbatimChar"/>
        </w:rPr>
        <w:t xml:space="preserve">            .withDeliveryType(DeliveryType.ADDRESS)</w:t>
      </w:r>
      <w:r>
        <w:br/>
      </w:r>
      <w:r>
        <w:rPr>
          <w:rStyle w:val="VerbatimChar"/>
        </w:rPr>
        <w:lastRenderedPageBreak/>
        <w:t xml:space="preserve">            .withAmount(amount)</w:t>
      </w:r>
      <w:r>
        <w:br/>
      </w:r>
      <w:r>
        <w:rPr>
          <w:rStyle w:val="VerbatimChar"/>
        </w:rPr>
        <w:t xml:space="preserve">            .withMerchant(merc</w:t>
      </w:r>
      <w:r>
        <w:rPr>
          <w:rStyle w:val="VerbatimChar"/>
        </w:rPr>
        <w:t>hant);</w:t>
      </w:r>
      <w:r>
        <w:br/>
      </w:r>
      <w:r>
        <w:br/>
      </w:r>
      <w:r>
        <w:rPr>
          <w:rStyle w:val="VerbatimChar"/>
        </w:rPr>
        <w:t xml:space="preserve">    final PaymentRequest paymentRequest = paymentRequestBuilder.build();</w:t>
      </w:r>
    </w:p>
    <w:p w14:paraId="04F5A219" w14:textId="77777777" w:rsidR="00040552" w:rsidRDefault="008B7A97">
      <w:pPr>
        <w:pStyle w:val="Heading3"/>
      </w:pPr>
      <w:bookmarkStart w:id="13" w:name="initialize-zapp-merchant-service"/>
      <w:bookmarkEnd w:id="13"/>
      <w:r>
        <w:t>Initialize Zapp Merchant Service</w:t>
      </w:r>
    </w:p>
    <w:p w14:paraId="5E583999" w14:textId="77777777" w:rsidR="00040552" w:rsidRDefault="008B7A97">
      <w:pPr>
        <w:pStyle w:val="FirstParagraph"/>
      </w:pPr>
      <w:r>
        <w:t>Initialize the delegates:</w:t>
      </w:r>
    </w:p>
    <w:p w14:paraId="79A69C56" w14:textId="77777777" w:rsidR="00040552" w:rsidRDefault="008B7A97">
      <w:pPr>
        <w:pStyle w:val="SourceCode"/>
      </w:pPr>
      <w:r>
        <w:rPr>
          <w:rStyle w:val="VerbatimChar"/>
        </w:rPr>
        <w:t xml:space="preserve">    final IMerchantNetworkServiceDelegate serviceDelegate = new MerchantNetworkServiceDelegateImpl(context);</w:t>
      </w:r>
      <w:r>
        <w:br/>
      </w:r>
      <w:r>
        <w:rPr>
          <w:rStyle w:val="VerbatimChar"/>
        </w:rPr>
        <w:t xml:space="preserve">    fin</w:t>
      </w:r>
      <w:r>
        <w:rPr>
          <w:rStyle w:val="VerbatimChar"/>
        </w:rPr>
        <w:t>al ZappMerchantUIDelegate uiDelegate = new MerchantUIDelegateImpl(context);</w:t>
      </w:r>
    </w:p>
    <w:p w14:paraId="07C895D1" w14:textId="77777777" w:rsidR="00040552" w:rsidRDefault="008B7A97">
      <w:pPr>
        <w:pStyle w:val="FirstParagraph"/>
      </w:pPr>
      <w:r>
        <w:t>Pass the delegates to the Zapp Merchant Service</w:t>
      </w:r>
    </w:p>
    <w:p w14:paraId="35282F18" w14:textId="77777777" w:rsidR="00040552" w:rsidRDefault="008B7A97">
      <w:pPr>
        <w:pStyle w:val="SourceCode"/>
      </w:pPr>
      <w:r>
        <w:rPr>
          <w:rStyle w:val="VerbatimChar"/>
        </w:rPr>
        <w:t xml:space="preserve">    final IMerchantService merchantService = ZappMerchantServiceFactory.createMerchantService(serviceDelegate, uiDelegate);</w:t>
      </w:r>
    </w:p>
    <w:p w14:paraId="61A38016" w14:textId="77777777" w:rsidR="00040552" w:rsidRDefault="008B7A97">
      <w:pPr>
        <w:pStyle w:val="FirstParagraph"/>
      </w:pPr>
      <w:r>
        <w:t>Implemen</w:t>
      </w:r>
      <w:r>
        <w:t xml:space="preserve">t the </w:t>
      </w:r>
      <w:r>
        <w:rPr>
          <w:b/>
        </w:rPr>
        <w:t>IMerchantNetworkServiceDelegate</w:t>
      </w:r>
      <w:r>
        <w:t xml:space="preserve"> and </w:t>
      </w:r>
      <w:r>
        <w:rPr>
          <w:b/>
        </w:rPr>
        <w:t>ZappMerchantUIDelegate</w:t>
      </w:r>
      <w:r>
        <w:t xml:space="preserve"> in order to communicate with the Merchant in-house system to enable the user to see the payment status in the Merchant application.</w:t>
      </w:r>
    </w:p>
    <w:p w14:paraId="5875BA10" w14:textId="77777777" w:rsidR="00040552" w:rsidRDefault="008B7A97">
      <w:pPr>
        <w:pStyle w:val="Heading4"/>
      </w:pPr>
      <w:bookmarkStart w:id="14" w:name="delegates-implementation"/>
      <w:bookmarkEnd w:id="14"/>
      <w:r>
        <w:t>Delegates Implementation</w:t>
      </w:r>
    </w:p>
    <w:p w14:paraId="376FCB22" w14:textId="77777777" w:rsidR="00040552" w:rsidRDefault="008B7A97">
      <w:pPr>
        <w:pStyle w:val="FirstParagraph"/>
      </w:pPr>
      <w:r>
        <w:t>The Merchant application should im</w:t>
      </w:r>
      <w:r>
        <w:t xml:space="preserve">plement </w:t>
      </w:r>
      <w:r>
        <w:rPr>
          <w:b/>
        </w:rPr>
        <w:t>IMerchantNetworkServiceDelegate</w:t>
      </w:r>
      <w:r>
        <w:t xml:space="preserve"> and extend the </w:t>
      </w:r>
      <w:r>
        <w:rPr>
          <w:b/>
        </w:rPr>
        <w:t>ZappMerchantUIDelegate</w:t>
      </w:r>
      <w:r>
        <w:t xml:space="preserve"> which are used by the Zapp Merchant Library in order to communicate with the user and the backend.</w:t>
      </w:r>
    </w:p>
    <w:p w14:paraId="56D0B097" w14:textId="77777777" w:rsidR="00040552" w:rsidRDefault="008B7A97">
      <w:pPr>
        <w:pStyle w:val="Heading5"/>
      </w:pPr>
      <w:bookmarkStart w:id="15" w:name="imerchantnetworkservicedelegate"/>
      <w:bookmarkEnd w:id="15"/>
      <w:r>
        <w:t>IMerchantNetworkServiceDelegate:</w:t>
      </w:r>
    </w:p>
    <w:p w14:paraId="1F137782" w14:textId="77777777" w:rsidR="00040552" w:rsidRDefault="008B7A97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Initiates a payment using the provided </w:t>
      </w:r>
      <w:r>
        <w:rPr>
          <w:rStyle w:val="VerbatimChar"/>
        </w:rPr>
        <w:t>{@link com.zapp.core.Transaction} details</w:t>
      </w:r>
      <w:r>
        <w:br/>
      </w:r>
      <w:r>
        <w:rPr>
          <w:rStyle w:val="VerbatimChar"/>
        </w:rPr>
        <w:t xml:space="preserve"> * which describes all the details about a payment, like {@link com.zapp.core.PaymentType PaymentType}</w:t>
      </w:r>
      <w:r>
        <w:br/>
      </w:r>
      <w:r>
        <w:rPr>
          <w:rStyle w:val="VerbatimChar"/>
        </w:rPr>
        <w:t xml:space="preserve"> * or {@link com.zapp.core.BillDetails BillDetails}.</w:t>
      </w:r>
      <w:r>
        <w:br/>
      </w:r>
      <w:r>
        <w:rPr>
          <w:rStyle w:val="VerbatimChar"/>
        </w:rPr>
        <w:t xml:space="preserve"> * &lt;br&gt;</w:t>
      </w:r>
      <w:r>
        <w:br/>
      </w:r>
      <w:r>
        <w:rPr>
          <w:rStyle w:val="VerbatimChar"/>
        </w:rPr>
        <w:t xml:space="preserve"> * Implementers are completely responsible for han</w:t>
      </w:r>
      <w:r>
        <w:rPr>
          <w:rStyle w:val="VerbatimChar"/>
        </w:rPr>
        <w:t>dling network or DB calls. &lt;br&gt;</w:t>
      </w:r>
      <w:r>
        <w:br/>
      </w:r>
      <w:r>
        <w:rPr>
          <w:rStyle w:val="VerbatimChar"/>
        </w:rPr>
        <w:t xml:space="preserve"> * Implementation can execute blocking calls (network/DB calls) in current Thread or have an</w:t>
      </w:r>
      <w:r>
        <w:br/>
      </w:r>
      <w:r>
        <w:rPr>
          <w:rStyle w:val="VerbatimChar"/>
        </w:rPr>
        <w:lastRenderedPageBreak/>
        <w:t xml:space="preserve"> * asynchronous execution in place.</w:t>
      </w:r>
      <w:r>
        <w:br/>
      </w:r>
      <w:r>
        <w:rPr>
          <w:rStyle w:val="VerbatimChar"/>
        </w:rPr>
        <w:t xml:space="preserve"> * &lt;br&gt;</w:t>
      </w:r>
      <w:r>
        <w:br/>
      </w:r>
      <w:r>
        <w:rPr>
          <w:rStyle w:val="VerbatimChar"/>
        </w:rPr>
        <w:t xml:space="preserve"> * This method is invoked only after a successful validation of payment details and a n</w:t>
      </w:r>
      <w:r>
        <w:rPr>
          <w:rStyle w:val="VerbatimChar"/>
        </w:rPr>
        <w:t>ew RTP(request-to-pay)</w:t>
      </w:r>
      <w:r>
        <w:br/>
      </w:r>
      <w:r>
        <w:rPr>
          <w:rStyle w:val="VerbatimChar"/>
        </w:rPr>
        <w:t xml:space="preserve"> * is to be created.</w:t>
      </w:r>
      <w:r>
        <w:br/>
      </w:r>
      <w:r>
        <w:rPr>
          <w:rStyle w:val="VerbatimChar"/>
        </w:rPr>
        <w:t xml:space="preserve"> * &lt;br&gt;</w:t>
      </w:r>
      <w:r>
        <w:br/>
      </w:r>
      <w:r>
        <w:rPr>
          <w:rStyle w:val="VerbatimChar"/>
        </w:rPr>
        <w:t xml:space="preserve"> * Caller should be notified through {@link com.zapp.library.merchant.model.callback.OnResponseListener responseListener}</w:t>
      </w:r>
      <w:r>
        <w:br/>
      </w:r>
      <w:r>
        <w:rPr>
          <w:rStyle w:val="VerbatimChar"/>
        </w:rPr>
        <w:t xml:space="preserve"> * in case of success or failure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paymentRequest      All details req</w:t>
      </w:r>
      <w:r>
        <w:rPr>
          <w:rStyle w:val="VerbatimChar"/>
        </w:rPr>
        <w:t>uired to initiate a merchant payment journey, like</w:t>
      </w:r>
      <w:r>
        <w:br/>
      </w:r>
      <w:r>
        <w:rPr>
          <w:rStyle w:val="VerbatimChar"/>
        </w:rPr>
        <w:t xml:space="preserve"> *                           {@link com.zapp.core.PaymentType PaymentType}</w:t>
      </w:r>
      <w:r>
        <w:br/>
      </w:r>
      <w:r>
        <w:rPr>
          <w:rStyle w:val="VerbatimChar"/>
        </w:rPr>
        <w:t xml:space="preserve"> *                           or {@link com.zapp.core.BillDetails BillDetails}.</w:t>
      </w:r>
      <w:r>
        <w:br/>
      </w:r>
      <w:r>
        <w:rPr>
          <w:rStyle w:val="VerbatimChar"/>
        </w:rPr>
        <w:t xml:space="preserve"> *                           You can use {@link com</w:t>
      </w:r>
      <w:r>
        <w:rPr>
          <w:rStyle w:val="VerbatimChar"/>
        </w:rPr>
        <w:t>.zapp.library.merchant.model.PaymentRequestBuilder} to</w:t>
      </w:r>
      <w:r>
        <w:br/>
      </w:r>
      <w:r>
        <w:rPr>
          <w:rStyle w:val="VerbatimChar"/>
        </w:rPr>
        <w:t xml:space="preserve"> *                           build a {@link PaymentRequest} object you need.</w:t>
      </w:r>
      <w:r>
        <w:br/>
      </w:r>
      <w:r>
        <w:rPr>
          <w:rStyle w:val="VerbatimChar"/>
        </w:rPr>
        <w:t xml:space="preserve"> * @param onResponseListener {@link OnResponseListener OnResponseListener}</w:t>
      </w:r>
      <w:r>
        <w:br/>
      </w:r>
      <w:r>
        <w:rPr>
          <w:rStyle w:val="VerbatimChar"/>
        </w:rPr>
        <w:t xml:space="preserve"> *                           providing callbacks </w:t>
      </w:r>
      <w:r>
        <w:rPr>
          <w:rStyle w:val="VerbatimChar"/>
        </w:rPr>
        <w:t>for success and error scenarios while initiating</w:t>
      </w:r>
      <w:r>
        <w:br/>
      </w:r>
      <w:r>
        <w:rPr>
          <w:rStyle w:val="VerbatimChar"/>
        </w:rPr>
        <w:t xml:space="preserve"> *                           an RTP using the provided {@link com.zapp.core.Transaction} details or any</w:t>
      </w:r>
      <w:r>
        <w:br/>
      </w:r>
      <w:r>
        <w:rPr>
          <w:rStyle w:val="VerbatimChar"/>
        </w:rPr>
        <w:t xml:space="preserve"> *                           network-related {@link com.zapp.library.merchant.exception.Error error}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void initiatePayment(PaymentRequest paymentRequest, OnResponseListener&lt;Transaction&gt; onResponseListener);</w:t>
      </w:r>
      <w:r>
        <w:br/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Checks a payment status using the provided {@link com.zapp.core.Transaction} details</w:t>
      </w:r>
      <w:r>
        <w:br/>
      </w:r>
      <w:r>
        <w:rPr>
          <w:rStyle w:val="VerbatimChar"/>
        </w:rPr>
        <w:t xml:space="preserve"> * which should contain, at least, a non-null {@link c</w:t>
      </w:r>
      <w:r>
        <w:rPr>
          <w:rStyle w:val="VerbatimChar"/>
        </w:rPr>
        <w:t>om.zapp.core.TransactionId transactionId}</w:t>
      </w:r>
      <w:r>
        <w:br/>
      </w:r>
      <w:r>
        <w:rPr>
          <w:rStyle w:val="VerbatimChar"/>
        </w:rPr>
        <w:t xml:space="preserve"> * containing an &lt;code&gt;aptrId&lt;/code&gt; which uniquely identifies a {@link com.zapp.core.Transaction}.</w:t>
      </w:r>
      <w:r>
        <w:br/>
      </w:r>
      <w:r>
        <w:rPr>
          <w:rStyle w:val="VerbatimChar"/>
        </w:rPr>
        <w:t xml:space="preserve"> * &lt;br&gt;</w:t>
      </w:r>
      <w:r>
        <w:br/>
      </w:r>
      <w:r>
        <w:rPr>
          <w:rStyle w:val="VerbatimChar"/>
        </w:rPr>
        <w:t xml:space="preserve"> * Implementers are completely responsible for handling network or DB calls. &lt;br&gt;</w:t>
      </w:r>
      <w:r>
        <w:br/>
      </w:r>
      <w:r>
        <w:rPr>
          <w:rStyle w:val="VerbatimChar"/>
        </w:rPr>
        <w:t xml:space="preserve"> * Implementation can ex</w:t>
      </w:r>
      <w:r>
        <w:rPr>
          <w:rStyle w:val="VerbatimChar"/>
        </w:rPr>
        <w:t>ecute blocking calls (network/DB calls) in current Thread or have an</w:t>
      </w:r>
      <w:r>
        <w:br/>
      </w:r>
      <w:r>
        <w:rPr>
          <w:rStyle w:val="VerbatimChar"/>
        </w:rPr>
        <w:t xml:space="preserve"> * asynchronous execution in place.</w:t>
      </w:r>
      <w:r>
        <w:br/>
      </w:r>
      <w:r>
        <w:rPr>
          <w:rStyle w:val="VerbatimChar"/>
        </w:rPr>
        <w:t xml:space="preserve"> * &lt;br&gt;</w:t>
      </w:r>
      <w:r>
        <w:br/>
      </w:r>
      <w:r>
        <w:rPr>
          <w:rStyle w:val="VerbatimChar"/>
        </w:rPr>
        <w:t xml:space="preserve"> * Caller should be notified through {@link com.zapp.library.merchant.model.callback.OnResponseListener responseListener}</w:t>
      </w:r>
      <w:r>
        <w:br/>
      </w:r>
      <w:r>
        <w:rPr>
          <w:rStyle w:val="VerbatimChar"/>
        </w:rPr>
        <w:lastRenderedPageBreak/>
        <w:t xml:space="preserve"> * in case of success</w:t>
      </w:r>
      <w:r>
        <w:rPr>
          <w:rStyle w:val="VerbatimChar"/>
        </w:rPr>
        <w:t xml:space="preserve"> or failure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transaction        Payment details containing a non-null {@link com.zapp.core.TransactionId transactionId}</w:t>
      </w:r>
      <w:r>
        <w:br/>
      </w:r>
      <w:r>
        <w:rPr>
          <w:rStyle w:val="VerbatimChar"/>
        </w:rPr>
        <w:t xml:space="preserve"> *                           containing an &lt;code&gt;aptrID&lt;/code&gt; which uniquely identifies a</w:t>
      </w:r>
      <w:r>
        <w:br/>
      </w:r>
      <w:r>
        <w:rPr>
          <w:rStyle w:val="VerbatimChar"/>
        </w:rPr>
        <w:t xml:space="preserve"> *                           pen</w:t>
      </w:r>
      <w:r>
        <w:rPr>
          <w:rStyle w:val="VerbatimChar"/>
        </w:rPr>
        <w:t>ding {@link com.zapp.core.Transaction}.</w:t>
      </w:r>
      <w:r>
        <w:br/>
      </w:r>
      <w:r>
        <w:rPr>
          <w:rStyle w:val="VerbatimChar"/>
        </w:rPr>
        <w:t xml:space="preserve"> *                           &lt;br&gt;</w:t>
      </w:r>
      <w:r>
        <w:br/>
      </w:r>
      <w:r>
        <w:rPr>
          <w:rStyle w:val="VerbatimChar"/>
        </w:rPr>
        <w:t xml:space="preserve"> * @param onResponseListener {@link OnResponseListener OnResponseListener}</w:t>
      </w:r>
      <w:r>
        <w:br/>
      </w:r>
      <w:r>
        <w:rPr>
          <w:rStyle w:val="VerbatimChar"/>
        </w:rPr>
        <w:t xml:space="preserve"> *                           providing callbacks for success and error scenarios while checking</w:t>
      </w:r>
      <w:r>
        <w:br/>
      </w:r>
      <w:r>
        <w:rPr>
          <w:rStyle w:val="VerbatimChar"/>
        </w:rPr>
        <w:t xml:space="preserve"> *         </w:t>
      </w:r>
      <w:r>
        <w:rPr>
          <w:rStyle w:val="VerbatimChar"/>
        </w:rPr>
        <w:t xml:space="preserve">                  payment status using the provided &lt;code&gt;aptrID&lt;/code&gt; or any</w:t>
      </w:r>
      <w:r>
        <w:br/>
      </w:r>
      <w:r>
        <w:rPr>
          <w:rStyle w:val="VerbatimChar"/>
        </w:rPr>
        <w:t xml:space="preserve"> *                           network-related {@link com.zapp.library.merchant.exception.Error error}.</w:t>
      </w:r>
      <w:r>
        <w:br/>
      </w:r>
      <w:r>
        <w:rPr>
          <w:rStyle w:val="VerbatimChar"/>
        </w:rPr>
        <w:t xml:space="preserve"> *                           If an error with errorCode</w:t>
      </w:r>
      <w:r>
        <w:br/>
      </w:r>
      <w:r>
        <w:rPr>
          <w:rStyle w:val="VerbatimChar"/>
        </w:rPr>
        <w:t xml:space="preserve"> *                 </w:t>
      </w:r>
      <w:r>
        <w:rPr>
          <w:rStyle w:val="VerbatimChar"/>
        </w:rPr>
        <w:t xml:space="preserve">          {@link com.zapp.library.merchant.exception.ErrorType#PAYMENT_NOT_CONFIRMED ErrorType#PAYMENT_NOT_CONFIRMED}</w:t>
      </w:r>
      <w:r>
        <w:br/>
      </w:r>
      <w:r>
        <w:rPr>
          <w:rStyle w:val="VerbatimChar"/>
        </w:rPr>
        <w:t xml:space="preserve"> *                           is received on failure, then merchant library automatically send</w:t>
      </w:r>
      <w:r>
        <w:br/>
      </w:r>
      <w:r>
        <w:rPr>
          <w:rStyle w:val="VerbatimChar"/>
        </w:rPr>
        <w:t xml:space="preserve"> *                           another call fo</w:t>
      </w:r>
      <w:r>
        <w:rPr>
          <w:rStyle w:val="VerbatimChar"/>
        </w:rPr>
        <w:t>r checking the payment status using the current method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void notifyMerchantPayment(Transaction transaction, OnResponseListener&lt;Transaction&gt; onResponseListener);</w:t>
      </w:r>
      <w:r>
        <w:br/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Retrieves the payment status using the merchantId, aptId and aptrId wrapped into th</w:t>
      </w:r>
      <w:r>
        <w:rPr>
          <w:rStyle w:val="VerbatimChar"/>
        </w:rPr>
        <w:t>e provided payment object.</w:t>
      </w:r>
      <w:r>
        <w:br/>
      </w:r>
      <w:r>
        <w:rPr>
          <w:rStyle w:val="VerbatimChar"/>
        </w:rPr>
        <w:t xml:space="preserve"> * &lt;br&gt;</w:t>
      </w:r>
      <w:r>
        <w:br/>
      </w:r>
      <w:r>
        <w:rPr>
          <w:rStyle w:val="VerbatimChar"/>
        </w:rPr>
        <w:t xml:space="preserve"> * &lt;br&gt;</w:t>
      </w:r>
      <w:r>
        <w:br/>
      </w:r>
      <w:r>
        <w:rPr>
          <w:rStyle w:val="VerbatimChar"/>
        </w:rPr>
        <w:t xml:space="preserve"> * Caller should be notified through {@link com.zapp.library.merchant.model.callback.OnResponseListener responseListener}</w:t>
      </w:r>
      <w:r>
        <w:br/>
      </w:r>
      <w:r>
        <w:rPr>
          <w:rStyle w:val="VerbatimChar"/>
        </w:rPr>
        <w:t xml:space="preserve"> * in case of success or failure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transaction      Transaction that contains t</w:t>
      </w:r>
      <w:r>
        <w:rPr>
          <w:rStyle w:val="VerbatimChar"/>
        </w:rPr>
        <w:t>he merchantId, aptId and aptrId</w:t>
      </w:r>
      <w:r>
        <w:br/>
      </w:r>
      <w:r>
        <w:rPr>
          <w:rStyle w:val="VerbatimChar"/>
        </w:rPr>
        <w:t xml:space="preserve"> * @param responseListener {@link OnResponseListener OnResponseListener}</w:t>
      </w:r>
      <w:r>
        <w:br/>
      </w:r>
      <w:r>
        <w:rPr>
          <w:rStyle w:val="VerbatimChar"/>
        </w:rPr>
        <w:t xml:space="preserve"> *                         providing callbacks for success and error scenarios while checking</w:t>
      </w:r>
      <w:r>
        <w:br/>
      </w:r>
      <w:r>
        <w:rPr>
          <w:rStyle w:val="VerbatimChar"/>
        </w:rPr>
        <w:t xml:space="preserve"> *                         payment status using the provi</w:t>
      </w:r>
      <w:r>
        <w:rPr>
          <w:rStyle w:val="VerbatimChar"/>
        </w:rPr>
        <w:t>ded &lt;code&gt;aptrID&lt;/code&gt; or any</w:t>
      </w:r>
      <w:r>
        <w:br/>
      </w:r>
      <w:r>
        <w:rPr>
          <w:rStyle w:val="VerbatimChar"/>
        </w:rPr>
        <w:t xml:space="preserve"> *                         network-related {@link com.zapp.library.merchant.exception.Error error}.</w:t>
      </w:r>
      <w:r>
        <w:br/>
      </w:r>
      <w:r>
        <w:rPr>
          <w:rStyle w:val="VerbatimChar"/>
        </w:rPr>
        <w:lastRenderedPageBreak/>
        <w:t xml:space="preserve"> */</w:t>
      </w:r>
      <w:r>
        <w:br/>
      </w:r>
      <w:r>
        <w:rPr>
          <w:rStyle w:val="VerbatimChar"/>
        </w:rPr>
        <w:t>void getPaymentStatus(Transaction transaction, OnResponseListener&lt;TransactionStatus&gt; responseListener);</w:t>
      </w:r>
    </w:p>
    <w:p w14:paraId="48DC8A39" w14:textId="77777777" w:rsidR="00040552" w:rsidRDefault="008B7A97">
      <w:pPr>
        <w:pStyle w:val="Heading5"/>
      </w:pPr>
      <w:bookmarkStart w:id="16" w:name="zappmerchantuidelegate"/>
      <w:bookmarkEnd w:id="16"/>
      <w:r>
        <w:t>ZappMerchantUIDel</w:t>
      </w:r>
      <w:r>
        <w:t>egate:</w:t>
      </w:r>
    </w:p>
    <w:p w14:paraId="4FAF77EF" w14:textId="77777777" w:rsidR="00040552" w:rsidRDefault="008B7A97">
      <w:pPr>
        <w:pStyle w:val="SourceCode"/>
      </w:pP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Shows a payment confirmation screen to the user with the status whether it has been successful or rejected.</w:t>
      </w:r>
      <w:r>
        <w:br/>
      </w:r>
      <w:r>
        <w:rPr>
          <w:rStyle w:val="VerbatimChar"/>
        </w:rPr>
        <w:t xml:space="preserve"> * Also it allows the merchant app to display the payment details to the user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transaction Transaction details to be displayed.</w:t>
      </w:r>
      <w:r>
        <w:br/>
      </w:r>
      <w:r>
        <w:rPr>
          <w:rStyle w:val="VerbatimChar"/>
        </w:rPr>
        <w:t xml:space="preserve"> * @param error       The error message in case that payment has failed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void showPaymentConfirmationScreen(Transaction transaction, com.zapp.library.merchant.exception.Error error);</w:t>
      </w:r>
      <w:r>
        <w:br/>
      </w:r>
      <w:r>
        <w:br/>
      </w:r>
      <w:r>
        <w:rPr>
          <w:rStyle w:val="VerbatimChar"/>
        </w:rPr>
        <w:t>/**</w:t>
      </w:r>
      <w:r>
        <w:br/>
      </w:r>
      <w:r>
        <w:rPr>
          <w:rStyle w:val="VerbatimChar"/>
        </w:rPr>
        <w:t xml:space="preserve"> * Sh</w:t>
      </w:r>
      <w:r>
        <w:rPr>
          <w:rStyle w:val="VerbatimChar"/>
        </w:rPr>
        <w:t>ows the screen with the Pay by Bank app code to the user for Small-Micro Business (SMB) transactions.</w:t>
      </w:r>
      <w:r>
        <w:br/>
      </w:r>
      <w:r>
        <w:rPr>
          <w:rStyle w:val="VerbatimChar"/>
        </w:rPr>
        <w:t xml:space="preserve"> *</w:t>
      </w:r>
      <w:r>
        <w:br/>
      </w:r>
      <w:r>
        <w:rPr>
          <w:rStyle w:val="VerbatimChar"/>
        </w:rPr>
        <w:t xml:space="preserve"> * @param transaction The SMB payment transaction details.</w:t>
      </w:r>
      <w:r>
        <w:br/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>void showSMBScreen(Transaction transaction);</w:t>
      </w:r>
    </w:p>
    <w:p w14:paraId="1998F3C1" w14:textId="77777777" w:rsidR="00040552" w:rsidRDefault="008B7A97">
      <w:pPr>
        <w:pStyle w:val="Heading3"/>
      </w:pPr>
      <w:bookmarkStart w:id="17" w:name="sample-implementations"/>
      <w:bookmarkEnd w:id="17"/>
      <w:r>
        <w:t>Sample implementations</w:t>
      </w:r>
    </w:p>
    <w:p w14:paraId="1BCBE41E" w14:textId="77777777" w:rsidR="00040552" w:rsidRDefault="008B7A97">
      <w:pPr>
        <w:pStyle w:val="Compact"/>
        <w:numPr>
          <w:ilvl w:val="0"/>
          <w:numId w:val="8"/>
        </w:numPr>
      </w:pPr>
      <w:r>
        <w:t>"Merchant Demo"</w:t>
      </w:r>
      <w:r>
        <w:t xml:space="preserve"> implementation which gives and example of how to use the SDK is at uk.co.zapp.samplezappmerchantapp.</w:t>
      </w:r>
    </w:p>
    <w:p w14:paraId="77FB24CB" w14:textId="77777777" w:rsidR="00040552" w:rsidRDefault="008B7A97">
      <w:pPr>
        <w:pStyle w:val="Compact"/>
        <w:numPr>
          <w:ilvl w:val="0"/>
          <w:numId w:val="8"/>
        </w:numPr>
      </w:pPr>
      <w:r>
        <w:t xml:space="preserve">Sample implementation of the </w:t>
      </w:r>
      <w:r>
        <w:rPr>
          <w:b/>
        </w:rPr>
        <w:t>IMerchantNetworkServiceDelegate</w:t>
      </w:r>
      <w:r>
        <w:t xml:space="preserve"> is at </w:t>
      </w:r>
      <w:r>
        <w:rPr>
          <w:b/>
          <w:i/>
        </w:rPr>
        <w:t>uk.co.zapp.samplezappmerchantapp.network.delegate / MerchantNetworkServiceDelegateImpl.</w:t>
      </w:r>
      <w:r>
        <w:rPr>
          <w:b/>
          <w:i/>
        </w:rPr>
        <w:t>java</w:t>
      </w:r>
      <w:r>
        <w:t>.</w:t>
      </w:r>
    </w:p>
    <w:p w14:paraId="78BF6E0A" w14:textId="77777777" w:rsidR="00040552" w:rsidRDefault="008B7A97">
      <w:pPr>
        <w:pStyle w:val="Compact"/>
        <w:numPr>
          <w:ilvl w:val="0"/>
          <w:numId w:val="8"/>
        </w:numPr>
      </w:pPr>
      <w:r>
        <w:t xml:space="preserve">Sample implementation of the </w:t>
      </w:r>
      <w:r>
        <w:rPr>
          <w:b/>
          <w:i/>
        </w:rPr>
        <w:t>ZappMerchantUIDelegate</w:t>
      </w:r>
      <w:r>
        <w:t xml:space="preserve"> is at </w:t>
      </w:r>
      <w:r>
        <w:rPr>
          <w:b/>
          <w:i/>
        </w:rPr>
        <w:t>uk.co.zapp.samplezappmerchantapp.ui / MerchantUIDelegateImpl.java</w:t>
      </w:r>
      <w:r>
        <w:t>.</w:t>
      </w:r>
    </w:p>
    <w:sectPr w:rsidR="00040552" w:rsidSect="008B7A97">
      <w:pgSz w:w="15840" w:h="12240" w:orient="landscape"/>
      <w:pgMar w:top="1800" w:right="1440" w:bottom="180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E99B688" w14:textId="77777777" w:rsidR="00000000" w:rsidRDefault="008B7A97">
      <w:pPr>
        <w:spacing w:after="0"/>
      </w:pPr>
      <w:r>
        <w:separator/>
      </w:r>
    </w:p>
  </w:endnote>
  <w:endnote w:type="continuationSeparator" w:id="0">
    <w:p w14:paraId="73657B9F" w14:textId="77777777" w:rsidR="00000000" w:rsidRDefault="008B7A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62ED5DDB" w14:textId="77777777" w:rsidR="00040552" w:rsidRDefault="008B7A97">
      <w:r>
        <w:separator/>
      </w:r>
    </w:p>
  </w:footnote>
  <w:footnote w:type="continuationSeparator" w:id="0">
    <w:p w14:paraId="12ED92C2" w14:textId="77777777" w:rsidR="00040552" w:rsidRDefault="008B7A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A6C93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36AE909"/>
    <w:multiLevelType w:val="multilevel"/>
    <w:tmpl w:val="3ACAE61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8B82296"/>
    <w:multiLevelType w:val="multilevel"/>
    <w:tmpl w:val="118216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2D9924B"/>
    <w:multiLevelType w:val="multilevel"/>
    <w:tmpl w:val="7BCA97F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0552"/>
    <w:rsid w:val="004E29B3"/>
    <w:rsid w:val="00590D07"/>
    <w:rsid w:val="00784D58"/>
    <w:rsid w:val="008B7A9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59E5B60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GB" w:eastAsia="ja-JP" w:bidi="ar-SA"/>
      </w:rPr>
    </w:rPrDefault>
    <w:pPrDefault/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</Pages>
  <Words>2004</Words>
  <Characters>11429</Characters>
  <Application>Microsoft Macintosh Word</Application>
  <DocSecurity>0</DocSecurity>
  <Lines>95</Lines>
  <Paragraphs>26</Paragraphs>
  <ScaleCrop>false</ScaleCrop>
  <Company>Portalsoft</Company>
  <LinksUpToDate>false</LinksUpToDate>
  <CharactersWithSpaces>1340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Miklos Sagi</cp:lastModifiedBy>
  <cp:revision>2</cp:revision>
  <dcterms:created xsi:type="dcterms:W3CDTF">2015-09-08T13:50:00Z</dcterms:created>
  <dcterms:modified xsi:type="dcterms:W3CDTF">2015-09-08T13:51:00Z</dcterms:modified>
</cp:coreProperties>
</file>